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7DA887" w14:textId="77777777" w:rsidR="002E126F" w:rsidRDefault="002D0B30">
      <w:pPr>
        <w:pStyle w:val="Title"/>
      </w:pPr>
      <w:bookmarkStart w:id="0" w:name="_GoBack"/>
      <w:bookmarkEnd w:id="0"/>
      <w:r>
        <w:t>Assignment 1</w:t>
      </w:r>
    </w:p>
    <w:p w14:paraId="1EB73802" w14:textId="77777777" w:rsidR="002E126F" w:rsidRDefault="002D0B30">
      <w:pPr>
        <w:pStyle w:val="Author"/>
      </w:pPr>
      <w:r>
        <w:t>Ryan Maguire, id=18464854</w:t>
      </w:r>
    </w:p>
    <w:p w14:paraId="75EC6D08" w14:textId="77777777" w:rsidR="002E126F" w:rsidRDefault="002D0B30">
      <w:pPr>
        <w:pStyle w:val="Date"/>
      </w:pPr>
      <w:r>
        <w:t>23 September, 2019</w:t>
      </w:r>
    </w:p>
    <w:p w14:paraId="0A1FB09D" w14:textId="77777777" w:rsidR="002E126F" w:rsidRDefault="002D0B30">
      <w:pPr>
        <w:pStyle w:val="Heading2"/>
      </w:pPr>
      <w:bookmarkStart w:id="1" w:name="simple-exmple"/>
      <w:r>
        <w:t>Simple exmple</w:t>
      </w:r>
      <w:bookmarkEnd w:id="1"/>
    </w:p>
    <w:p w14:paraId="7CC72F4E" w14:textId="77777777" w:rsidR="002E126F" w:rsidRDefault="002D0B30">
      <w:pPr>
        <w:pStyle w:val="FirstParagraph"/>
      </w:pPr>
      <w:r>
        <w:t>I have created some data and have caculated some numerical and graphical summaries.</w:t>
      </w:r>
    </w:p>
    <w:p w14:paraId="006EACFD" w14:textId="77777777" w:rsidR="002E126F" w:rsidRDefault="002D0B30">
      <w:pPr>
        <w:pStyle w:val="BodyText"/>
      </w:pPr>
      <w:r>
        <w:t>Theses are the data:</w:t>
      </w:r>
    </w:p>
    <w:p w14:paraId="30EF1DE2" w14:textId="77777777" w:rsidR="002E126F" w:rsidRDefault="002D0B30">
      <w:pPr>
        <w:pStyle w:val="SourceCode"/>
      </w:pPr>
      <w:r>
        <w:rPr>
          <w:rStyle w:val="NormalTok"/>
        </w:rPr>
        <w:t>data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605A34E0" w14:textId="77777777" w:rsidR="002E126F" w:rsidRDefault="002D0B3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data1)</w:t>
      </w:r>
    </w:p>
    <w:p w14:paraId="7FAB6F8B" w14:textId="77777777" w:rsidR="002E126F" w:rsidRDefault="002D0B30">
      <w:pPr>
        <w:pStyle w:val="SourceCode"/>
      </w:pPr>
      <w:r>
        <w:rPr>
          <w:rStyle w:val="VerbatimChar"/>
        </w:rPr>
        <w:t>## [1] 20.66667</w:t>
      </w:r>
    </w:p>
    <w:p w14:paraId="6EE31AE2" w14:textId="77777777" w:rsidR="002E126F" w:rsidRDefault="002D0B30">
      <w:pPr>
        <w:pStyle w:val="FirstParagraph"/>
      </w:pPr>
      <w:r>
        <w:t>the summary statistics (min, max, Q1, median, and Q3) are:</w:t>
      </w:r>
    </w:p>
    <w:p w14:paraId="198B45D1" w14:textId="77777777" w:rsidR="002E126F" w:rsidRDefault="002D0B3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1)</w:t>
      </w:r>
    </w:p>
    <w:p w14:paraId="0F022431" w14:textId="77777777" w:rsidR="002E126F" w:rsidRDefault="002D0B3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0.00   14.00   23.00   20.67   26.00   34.00</w:t>
      </w:r>
    </w:p>
    <w:p w14:paraId="6033274B" w14:textId="77777777" w:rsidR="002E126F" w:rsidRDefault="002D0B30">
      <w:pPr>
        <w:pStyle w:val="FirstParagraph"/>
      </w:pPr>
      <w:r>
        <w:t>A boxplot would look like</w:t>
      </w:r>
    </w:p>
    <w:p w14:paraId="25774AA1" w14:textId="77777777" w:rsidR="002E126F" w:rsidRDefault="002D0B3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1)</w:t>
      </w:r>
    </w:p>
    <w:p w14:paraId="6C76C8EB" w14:textId="77777777" w:rsidR="002E126F" w:rsidRDefault="002D0B30">
      <w:pPr>
        <w:pStyle w:val="FirstParagraph"/>
      </w:pPr>
      <w:r>
        <w:rPr>
          <w:noProof/>
        </w:rPr>
        <w:lastRenderedPageBreak/>
        <w:drawing>
          <wp:inline distT="0" distB="0" distL="0" distR="0" wp14:anchorId="03AAE499" wp14:editId="4E10809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g1_report-1-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nd a histogram ….</w:t>
      </w:r>
    </w:p>
    <w:p w14:paraId="2406D5AF" w14:textId="77777777" w:rsidR="002E126F" w:rsidRDefault="002D0B30">
      <w:pPr>
        <w:pStyle w:val="SourceCode"/>
      </w:pPr>
      <w:r>
        <w:rPr>
          <w:rStyle w:val="KeywordTok"/>
        </w:rPr>
        <w:t>h</w:t>
      </w:r>
      <w:r>
        <w:rPr>
          <w:rStyle w:val="KeywordTok"/>
        </w:rPr>
        <w:t>ist</w:t>
      </w:r>
      <w:r>
        <w:rPr>
          <w:rStyle w:val="NormalTok"/>
        </w:rPr>
        <w:t>(data1)</w:t>
      </w:r>
    </w:p>
    <w:p w14:paraId="35406D39" w14:textId="77777777" w:rsidR="002E126F" w:rsidRDefault="002D0B30">
      <w:pPr>
        <w:pStyle w:val="FirstParagraph"/>
      </w:pPr>
      <w:r>
        <w:rPr>
          <w:noProof/>
        </w:rPr>
        <w:drawing>
          <wp:inline distT="0" distB="0" distL="0" distR="0" wp14:anchorId="6A223E34" wp14:editId="3EB93BD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g1_report-1-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E12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6242E" w14:textId="77777777" w:rsidR="002D0B30" w:rsidRDefault="002D0B30">
      <w:pPr>
        <w:spacing w:after="0"/>
      </w:pPr>
      <w:r>
        <w:separator/>
      </w:r>
    </w:p>
  </w:endnote>
  <w:endnote w:type="continuationSeparator" w:id="0">
    <w:p w14:paraId="1E09886C" w14:textId="77777777" w:rsidR="002D0B30" w:rsidRDefault="002D0B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ECB1C5" w14:textId="77777777" w:rsidR="002D0B30" w:rsidRDefault="002D0B30">
      <w:r>
        <w:separator/>
      </w:r>
    </w:p>
  </w:footnote>
  <w:footnote w:type="continuationSeparator" w:id="0">
    <w:p w14:paraId="06B45CBB" w14:textId="77777777" w:rsidR="002D0B30" w:rsidRDefault="002D0B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77441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0EE75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D0B30"/>
    <w:rsid w:val="002E126F"/>
    <w:rsid w:val="004E29B3"/>
    <w:rsid w:val="00590D07"/>
    <w:rsid w:val="0066569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6FAE6"/>
  <w15:docId w15:val="{1A96B860-5D89-47E5-B420-8907DC0E9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4</Words>
  <Characters>42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</vt:lpstr>
    </vt:vector>
  </TitlesOfParts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Ryan Maguire, id=18464854</dc:creator>
  <cp:keywords/>
  <cp:lastModifiedBy>MAGUIRE, RYAN</cp:lastModifiedBy>
  <cp:revision>2</cp:revision>
  <dcterms:created xsi:type="dcterms:W3CDTF">2019-09-24T09:25:00Z</dcterms:created>
  <dcterms:modified xsi:type="dcterms:W3CDTF">2019-09-24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September, 2019</vt:lpwstr>
  </property>
  <property fmtid="{D5CDD505-2E9C-101B-9397-08002B2CF9AE}" pid="3" name="output">
    <vt:lpwstr/>
  </property>
</Properties>
</file>